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5D5FE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068B8A" w14:textId="77777777" w:rsidR="00E0312D" w:rsidRPr="00E0312D" w:rsidRDefault="00E0312D" w:rsidP="00E0312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0312D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4 -- Requires </w:t>
      </w:r>
      <w:proofErr w:type="spellStart"/>
      <w:r w:rsidRPr="00E0312D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E0312D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Shirley Cabrera </w:t>
      </w:r>
      <w:hyperlink r:id="rId4" w:history="1">
        <w:r w:rsidRPr="00E0312D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E0312D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48241D60" w14:textId="77777777" w:rsidR="00E0312D" w:rsidRPr="00E0312D" w:rsidRDefault="00E0312D" w:rsidP="00E0312D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E0312D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2C87C976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Score for this quiz: 10 out of 10 </w:t>
      </w:r>
    </w:p>
    <w:p w14:paraId="704888AF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Submitted Oct 6, 2020 at 3:24pm </w:t>
      </w:r>
    </w:p>
    <w:p w14:paraId="29B09318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This attempt took 14 minutes. </w:t>
      </w:r>
    </w:p>
    <w:p w14:paraId="7607BA62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1864A6C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671292"/>
      <w:bookmarkEnd w:id="0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37E1DEC9" w14:textId="66BF7324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F1EF0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F2C9EC8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How is a DBMS perform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deletion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of a specific record?</w:t>
      </w:r>
    </w:p>
    <w:p w14:paraId="1DD44FBA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50349CA" w14:textId="2314C616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101146C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A32C591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Only if the record is found in the database, removes the record and confirms the deletion.</w:t>
      </w:r>
    </w:p>
    <w:p w14:paraId="28D216D5" w14:textId="5E106FA2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7929DC">
          <v:shape id="_x0000_i1205" type="#_x0000_t75" style="width:20.4pt;height:17.2pt" o:ole="">
            <v:imagedata r:id="rId9" o:title=""/>
          </v:shape>
          <w:control r:id="rId10" w:name="DefaultOcxName2" w:shapeid="_x0000_i1205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EC2A3FA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2C1962F2" w14:textId="6B1698EB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047A05C">
          <v:shape id="_x0000_i1204" type="#_x0000_t75" style="width:20.4pt;height:17.2pt" o:ole="">
            <v:imagedata r:id="rId9" o:title=""/>
          </v:shape>
          <w:control r:id="rId11" w:name="DefaultOcxName3" w:shapeid="_x0000_i1204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F5AF6F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Allows the user to delete the record directly in the database.</w:t>
      </w:r>
    </w:p>
    <w:p w14:paraId="40582724" w14:textId="71C10E30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6DFBAAF">
          <v:shape id="_x0000_i1203" type="#_x0000_t75" style="width:20.4pt;height:17.2pt" o:ole="">
            <v:imagedata r:id="rId9" o:title=""/>
          </v:shape>
          <w:control r:id="rId12" w:name="DefaultOcxName4" w:shapeid="_x0000_i1203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0E2668C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If the record is not found in the database, it acknowledges the record is deleted.</w:t>
      </w:r>
    </w:p>
    <w:p w14:paraId="5884D3DD" w14:textId="47771136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0991DC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7AC0984D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99FCC11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291"/>
      <w:bookmarkEnd w:id="1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12647907" w14:textId="12292E99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2D66EF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383B4A5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en a user submits an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insertion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of a record, what does the DBMS do?</w:t>
      </w:r>
    </w:p>
    <w:p w14:paraId="5EB5F322" w14:textId="67A380DF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D2B9A4">
          <v:shape id="_x0000_i1200" type="#_x0000_t75" style="width:20.4pt;height:17.2pt" o:ole="">
            <v:imagedata r:id="rId9" o:title=""/>
          </v:shape>
          <w:control r:id="rId17" w:name="DefaultOcxName7" w:shapeid="_x0000_i1200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53D4D5A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If it finds a record in the database with the user given key, it </w:t>
      </w:r>
      <w:proofErr w:type="gramStart"/>
      <w:r w:rsidRPr="00E0312D">
        <w:rPr>
          <w:rFonts w:ascii="Times New Roman" w:eastAsia="Times New Roman" w:hAnsi="Times New Roman" w:cs="Times New Roman"/>
          <w:sz w:val="24"/>
          <w:szCs w:val="24"/>
        </w:rPr>
        <w:t>overwrite</w:t>
      </w:r>
      <w:proofErr w:type="gramEnd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the record with the new record</w:t>
      </w:r>
    </w:p>
    <w:p w14:paraId="1BCD1BB0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26ABE5F0" w14:textId="1EFCF671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12881BF">
          <v:shape id="_x0000_i1199" type="#_x0000_t75" style="width:20.4pt;height:17.2pt" o:ole="">
            <v:imagedata r:id="rId7" o:title=""/>
          </v:shape>
          <w:control r:id="rId18" w:name="DefaultOcxName8" w:shapeid="_x0000_i1199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BA0E81A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If it finds a record in the database with the user given key, it rejects the insertion operation</w:t>
      </w:r>
    </w:p>
    <w:p w14:paraId="56F504F6" w14:textId="4AF9C5D1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A066CEE">
          <v:shape id="_x0000_i1198" type="#_x0000_t75" style="width:20.4pt;height:17.2pt" o:ole="">
            <v:imagedata r:id="rId9" o:title=""/>
          </v:shape>
          <w:control r:id="rId19" w:name="DefaultOcxName9" w:shapeid="_x0000_i1198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0CC3134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Allows the user to write to the database directly</w:t>
      </w:r>
    </w:p>
    <w:p w14:paraId="04885795" w14:textId="1DEE9E93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238DB9B5">
          <v:shape id="_x0000_i1197" type="#_x0000_t75" style="width:20.4pt;height:17.2pt" o:ole="">
            <v:imagedata r:id="rId9" o:title=""/>
          </v:shape>
          <w:control r:id="rId20" w:name="DefaultOcxName10" w:shapeid="_x0000_i1197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D94B1BD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If it finds a record in the database with the user given key, it appends the new record to the old record.</w:t>
      </w:r>
    </w:p>
    <w:p w14:paraId="4C738BDB" w14:textId="08151191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F1A2707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07C9357E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D15C996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671294"/>
      <w:bookmarkEnd w:id="2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57E35CC7" w14:textId="3AB5D9E4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957FBF3">
          <v:shape id="_x0000_i1195" type="#_x0000_t75" style="width:1in;height:18.25pt" o:ole="">
            <v:imagedata r:id="rId15" o:title=""/>
          </v:shape>
          <w:control r:id="rId22" w:name="DefaultOcxName12" w:shapeid="_x0000_i1195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86B1D9A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ich approach will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not solve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lost update problem?</w:t>
      </w:r>
    </w:p>
    <w:p w14:paraId="505B7895" w14:textId="52974E65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F699343">
          <v:shape id="_x0000_i1194" type="#_x0000_t75" style="width:20.4pt;height:17.2pt" o:ole="">
            <v:imagedata r:id="rId9" o:title=""/>
          </v:shape>
          <w:control r:id="rId23" w:name="DefaultOcxName13" w:shapeid="_x0000_i1194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02DCB96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Apply locks to database items</w:t>
      </w:r>
    </w:p>
    <w:p w14:paraId="57E82311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F961A64" w14:textId="7C437CD2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0434017">
          <v:shape id="_x0000_i1193" type="#_x0000_t75" style="width:20.4pt;height:17.2pt" o:ole="">
            <v:imagedata r:id="rId7" o:title=""/>
          </v:shape>
          <w:control r:id="rId24" w:name="DefaultOcxName14" w:shapeid="_x0000_i1193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C7F58A7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Parallel processing of transactions</w:t>
      </w:r>
    </w:p>
    <w:p w14:paraId="7C78CEEA" w14:textId="508CAF99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FE8886">
          <v:shape id="_x0000_i1192" type="#_x0000_t75" style="width:20.4pt;height:17.2pt" o:ole="">
            <v:imagedata r:id="rId9" o:title=""/>
          </v:shape>
          <w:control r:id="rId25" w:name="DefaultOcxName15" w:shapeid="_x0000_i1192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1A6D574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Batch processing of all update activities</w:t>
      </w:r>
    </w:p>
    <w:p w14:paraId="38579317" w14:textId="02B49C42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5C8522C">
          <v:shape id="_x0000_i1191" type="#_x0000_t75" style="width:20.4pt;height:17.2pt" o:ole="">
            <v:imagedata r:id="rId9" o:title=""/>
          </v:shape>
          <w:control r:id="rId26" w:name="DefaultOcxName16" w:shapeid="_x0000_i1191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2B2ABEE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Timestamp transactions and database items</w:t>
      </w:r>
    </w:p>
    <w:p w14:paraId="6B7A8361" w14:textId="4368A528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105457E">
          <v:shape id="_x0000_i1190" type="#_x0000_t75" style="width:136.5pt;height:57.5pt" o:ole="">
            <v:imagedata r:id="rId13" o:title=""/>
          </v:shape>
          <w:control r:id="rId27" w:name="DefaultOcxName17" w:shapeid="_x0000_i1190"/>
        </w:object>
      </w:r>
    </w:p>
    <w:p w14:paraId="560F09BC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9F567E9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671295"/>
      <w:bookmarkEnd w:id="3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76A01DB9" w14:textId="62A3EBE5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247AEA4">
          <v:shape id="_x0000_i1189" type="#_x0000_t75" style="width:1in;height:18.25pt" o:ole="">
            <v:imagedata r:id="rId28" o:title=""/>
          </v:shape>
          <w:control r:id="rId29" w:name="DefaultOcxName18" w:shapeid="_x0000_i1189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7A1385E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ich is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correct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about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two-phase locking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EFC5938" w14:textId="172B878A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03A871">
          <v:shape id="_x0000_i1188" type="#_x0000_t75" style="width:20.4pt;height:17.2pt" o:ole="">
            <v:imagedata r:id="rId9" o:title=""/>
          </v:shape>
          <w:control r:id="rId30" w:name="DefaultOcxName19" w:shapeid="_x0000_i1188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1F7A8EA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Each transaction has exactly two database operations.</w:t>
      </w:r>
    </w:p>
    <w:p w14:paraId="0517DE52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FB8A3F0" w14:textId="3AE28D39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61A8E1">
          <v:shape id="_x0000_i1187" type="#_x0000_t75" style="width:20.4pt;height:17.2pt" o:ole="">
            <v:imagedata r:id="rId7" o:title=""/>
          </v:shape>
          <w:control r:id="rId31" w:name="DefaultOcxName20" w:shapeid="_x0000_i1187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9761835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All acquiring of locks precede before releasing of any lock.</w:t>
      </w:r>
    </w:p>
    <w:p w14:paraId="728BAA5A" w14:textId="60F22622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3989190">
          <v:shape id="_x0000_i1186" type="#_x0000_t75" style="width:20.4pt;height:17.2pt" o:ole="">
            <v:imagedata r:id="rId9" o:title=""/>
          </v:shape>
          <w:control r:id="rId32" w:name="DefaultOcxName21" w:shapeid="_x0000_i1186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3133D9F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Two-phase locking prevents deadlock.</w:t>
      </w:r>
    </w:p>
    <w:p w14:paraId="442FF193" w14:textId="422D29AA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F151947">
          <v:shape id="_x0000_i1185" type="#_x0000_t75" style="width:20.4pt;height:17.2pt" o:ole="">
            <v:imagedata r:id="rId9" o:title=""/>
          </v:shape>
          <w:control r:id="rId33" w:name="DefaultOcxName22" w:shapeid="_x0000_i1185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E537522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Two-phase locking uses </w:t>
      </w:r>
      <w:proofErr w:type="gramStart"/>
      <w:r w:rsidRPr="00E0312D">
        <w:rPr>
          <w:rFonts w:ascii="Times New Roman" w:eastAsia="Times New Roman" w:hAnsi="Times New Roman" w:cs="Times New Roman"/>
          <w:sz w:val="24"/>
          <w:szCs w:val="24"/>
        </w:rPr>
        <w:t>timestamp based</w:t>
      </w:r>
      <w:proofErr w:type="gramEnd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concurrency control.</w:t>
      </w:r>
    </w:p>
    <w:p w14:paraId="62C1864C" w14:textId="40BE4D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7779C12">
          <v:shape id="_x0000_i1184" type="#_x0000_t75" style="width:136.5pt;height:57.5pt" o:ole="">
            <v:imagedata r:id="rId13" o:title=""/>
          </v:shape>
          <w:control r:id="rId34" w:name="DefaultOcxName23" w:shapeid="_x0000_i1184"/>
        </w:object>
      </w:r>
    </w:p>
    <w:p w14:paraId="3549EFA5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07B6534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296"/>
      <w:bookmarkEnd w:id="4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48E67B0B" w14:textId="57134229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AB523A">
          <v:shape id="_x0000_i1183" type="#_x0000_t75" style="width:1in;height:18.25pt" o:ole="">
            <v:imagedata r:id="rId15" o:title=""/>
          </v:shape>
          <w:control r:id="rId35" w:name="DefaultOcxName24" w:shapeid="_x0000_i1183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D0B3847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at is a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deadlock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27AC91F" w14:textId="120442CC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17E664B">
          <v:shape id="_x0000_i1182" type="#_x0000_t75" style="width:20.4pt;height:17.2pt" o:ole="">
            <v:imagedata r:id="rId9" o:title=""/>
          </v:shape>
          <w:control r:id="rId36" w:name="DefaultOcxName25" w:shapeid="_x0000_i1182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B826F1E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More than one lock is applied to the same database item.</w:t>
      </w:r>
    </w:p>
    <w:p w14:paraId="55EDCF54" w14:textId="1103B40C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272251">
          <v:shape id="_x0000_i1181" type="#_x0000_t75" style="width:20.4pt;height:17.2pt" o:ole="">
            <v:imagedata r:id="rId9" o:title=""/>
          </v:shape>
          <w:control r:id="rId37" w:name="DefaultOcxName26" w:shapeid="_x0000_i1181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F37A60E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A transaction applies different types of locks to the same database item.</w:t>
      </w:r>
    </w:p>
    <w:p w14:paraId="34EA2713" w14:textId="21278312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D5C3373">
          <v:shape id="_x0000_i1180" type="#_x0000_t75" style="width:20.4pt;height:17.2pt" o:ole="">
            <v:imagedata r:id="rId9" o:title=""/>
          </v:shape>
          <w:control r:id="rId38" w:name="DefaultOcxName27" w:shapeid="_x0000_i1180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5E9E264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The lock applied to a database item has timed out.</w:t>
      </w:r>
    </w:p>
    <w:p w14:paraId="489ECBAD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EF89247" w14:textId="401C9BBC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52E9B32">
          <v:shape id="_x0000_i1179" type="#_x0000_t75" style="width:20.4pt;height:17.2pt" o:ole="">
            <v:imagedata r:id="rId7" o:title=""/>
          </v:shape>
          <w:control r:id="rId39" w:name="DefaultOcxName28" w:shapeid="_x0000_i1179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1106CE1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Two or more transactions block resources for each other.</w:t>
      </w:r>
    </w:p>
    <w:p w14:paraId="1E2DF1B2" w14:textId="7A9DB5DF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8048D87">
          <v:shape id="_x0000_i1178" type="#_x0000_t75" style="width:136.5pt;height:57.5pt" o:ole="">
            <v:imagedata r:id="rId13" o:title=""/>
          </v:shape>
          <w:control r:id="rId40" w:name="DefaultOcxName29" w:shapeid="_x0000_i1178"/>
        </w:object>
      </w:r>
    </w:p>
    <w:p w14:paraId="639DFA2D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E93793F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293"/>
      <w:bookmarkEnd w:id="5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3A9F4B1E" w14:textId="3EEFF143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1B64F02">
          <v:shape id="_x0000_i1177" type="#_x0000_t75" style="width:1in;height:18.25pt" o:ole="">
            <v:imagedata r:id="rId41" o:title=""/>
          </v:shape>
          <w:control r:id="rId42" w:name="DefaultOcxName30" w:shapeid="_x0000_i1177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C118097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ich scenario may cause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lost update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67EC74C" w14:textId="01E9901A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A01C6D6">
          <v:shape id="_x0000_i1176" type="#_x0000_t75" style="width:20.4pt;height:17.2pt" o:ole="">
            <v:imagedata r:id="rId9" o:title=""/>
          </v:shape>
          <w:control r:id="rId43" w:name="DefaultOcxName31" w:shapeid="_x0000_i1176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8B0690E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Operations of transactions interleave in time.</w:t>
      </w:r>
    </w:p>
    <w:p w14:paraId="42BB0BA3" w14:textId="68DDF9D1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135C1AF">
          <v:shape id="_x0000_i1175" type="#_x0000_t75" style="width:20.4pt;height:17.2pt" o:ole="">
            <v:imagedata r:id="rId9" o:title=""/>
          </v:shape>
          <w:control r:id="rId44" w:name="DefaultOcxName32" w:shapeid="_x0000_i1175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CBA45FB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At least two transactions must be present.</w:t>
      </w:r>
    </w:p>
    <w:p w14:paraId="311B78E3" w14:textId="0CDA8F1B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654040F">
          <v:shape id="_x0000_i1174" type="#_x0000_t75" style="width:20.4pt;height:17.2pt" o:ole="">
            <v:imagedata r:id="rId9" o:title=""/>
          </v:shape>
          <w:control r:id="rId45" w:name="DefaultOcxName33" w:shapeid="_x0000_i1174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5F979FB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More than one transaction must change the same database item value.</w:t>
      </w:r>
    </w:p>
    <w:p w14:paraId="4EC939AC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8B64AC3" w14:textId="095FFCCE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2C70BD">
          <v:shape id="_x0000_i1173" type="#_x0000_t75" style="width:20.4pt;height:17.2pt" o:ole="">
            <v:imagedata r:id="rId7" o:title=""/>
          </v:shape>
          <w:control r:id="rId46" w:name="DefaultOcxName34" w:shapeid="_x0000_i1173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45ED510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All of the other choices.</w:t>
      </w:r>
    </w:p>
    <w:p w14:paraId="65207F75" w14:textId="3C06120C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EDFE54">
          <v:shape id="_x0000_i1172" type="#_x0000_t75" style="width:136.5pt;height:57.5pt" o:ole="">
            <v:imagedata r:id="rId13" o:title=""/>
          </v:shape>
          <w:control r:id="rId47" w:name="DefaultOcxName35" w:shapeid="_x0000_i1172"/>
        </w:object>
      </w:r>
    </w:p>
    <w:p w14:paraId="2AC691A2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ECDBD6F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671297"/>
      <w:bookmarkEnd w:id="6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55E90D09" w14:textId="6923D93E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C4293CF">
          <v:shape id="_x0000_i1171" type="#_x0000_t75" style="width:1in;height:18.25pt" o:ole="">
            <v:imagedata r:id="rId48" o:title=""/>
          </v:shape>
          <w:control r:id="rId49" w:name="DefaultOcxName36" w:shapeid="_x0000_i1171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8A5F792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ich scenario is related to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backward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recovery?</w:t>
      </w:r>
    </w:p>
    <w:p w14:paraId="42178C0F" w14:textId="5397D31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2D6E5A">
          <v:shape id="_x0000_i1170" type="#_x0000_t75" style="width:20.4pt;height:17.2pt" o:ole="">
            <v:imagedata r:id="rId9" o:title=""/>
          </v:shape>
          <w:control r:id="rId50" w:name="DefaultOcxName37" w:shapeid="_x0000_i1170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C64E422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Database disk crash during database operations</w:t>
      </w:r>
    </w:p>
    <w:p w14:paraId="6590A72B" w14:textId="00842894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EF39CD">
          <v:shape id="_x0000_i1169" type="#_x0000_t75" style="width:20.4pt;height:17.2pt" o:ole="">
            <v:imagedata r:id="rId9" o:title=""/>
          </v:shape>
          <w:control r:id="rId51" w:name="DefaultOcxName38" w:shapeid="_x0000_i1169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96A0D03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7482179C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DD0AEB0" w14:textId="51D469CA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8955C7">
          <v:shape id="_x0000_i1168" type="#_x0000_t75" style="width:20.4pt;height:17.2pt" o:ole="">
            <v:imagedata r:id="rId7" o:title=""/>
          </v:shape>
          <w:control r:id="rId52" w:name="DefaultOcxName39" w:shapeid="_x0000_i1168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9CA68E3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Power failure during database operations</w:t>
      </w:r>
    </w:p>
    <w:p w14:paraId="352682DD" w14:textId="3E447D82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AC60C6">
          <v:shape id="_x0000_i1167" type="#_x0000_t75" style="width:20.4pt;height:17.2pt" o:ole="">
            <v:imagedata r:id="rId9" o:title=""/>
          </v:shape>
          <w:control r:id="rId53" w:name="DefaultOcxName40" w:shapeid="_x0000_i1167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1772D2E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312D">
        <w:rPr>
          <w:rFonts w:ascii="Times New Roman" w:eastAsia="Times New Roman" w:hAnsi="Times New Roman" w:cs="Times New Roman"/>
          <w:sz w:val="24"/>
          <w:szCs w:val="24"/>
        </w:rPr>
        <w:t>Recoverying</w:t>
      </w:r>
      <w:proofErr w:type="spellEnd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a database from past backups</w:t>
      </w:r>
    </w:p>
    <w:p w14:paraId="740D0FD4" w14:textId="22511F73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5096F97">
          <v:shape id="_x0000_i1166" type="#_x0000_t75" style="width:136.5pt;height:57.5pt" o:ole="">
            <v:imagedata r:id="rId13" o:title=""/>
          </v:shape>
          <w:control r:id="rId54" w:name="DefaultOcxName41" w:shapeid="_x0000_i1166"/>
        </w:object>
      </w:r>
    </w:p>
    <w:p w14:paraId="34253B37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35D88EC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310"/>
      <w:bookmarkEnd w:id="7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065A7458" w14:textId="7A8C3E59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60AAE4D">
          <v:shape id="_x0000_i1165" type="#_x0000_t75" style="width:1in;height:18.25pt" o:ole="">
            <v:imagedata r:id="rId41" o:title=""/>
          </v:shape>
          <w:control r:id="rId55" w:name="DefaultOcxName42" w:shapeid="_x0000_i1165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72E06B2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ich security command will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prevent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the user Tim from modifying the price of a part record as an individual user as well as a member of Managers group?</w:t>
      </w:r>
    </w:p>
    <w:p w14:paraId="1BC3B362" w14:textId="79485180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CD8D87">
          <v:shape id="_x0000_i1164" type="#_x0000_t75" style="width:20.4pt;height:17.2pt" o:ole="">
            <v:imagedata r:id="rId9" o:title=""/>
          </v:shape>
          <w:control r:id="rId56" w:name="DefaultOcxName43" w:shapeid="_x0000_i1164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DC56C7A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Remove</w:t>
      </w:r>
    </w:p>
    <w:p w14:paraId="59DF4ECC" w14:textId="0B6B5159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2BB2772">
          <v:shape id="_x0000_i1163" type="#_x0000_t75" style="width:20.4pt;height:17.2pt" o:ole="">
            <v:imagedata r:id="rId9" o:title=""/>
          </v:shape>
          <w:control r:id="rId57" w:name="DefaultOcxName44" w:shapeid="_x0000_i1163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6DED713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Disable</w:t>
      </w:r>
    </w:p>
    <w:p w14:paraId="0DEDF47C" w14:textId="582D1668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0E50B20">
          <v:shape id="_x0000_i1162" type="#_x0000_t75" style="width:20.4pt;height:17.2pt" o:ole="">
            <v:imagedata r:id="rId9" o:title=""/>
          </v:shape>
          <w:control r:id="rId58" w:name="DefaultOcxName45" w:shapeid="_x0000_i1162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CC8E0D5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Revoke</w:t>
      </w:r>
    </w:p>
    <w:p w14:paraId="41663687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946A94B" w14:textId="7A85714F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DE87269">
          <v:shape id="_x0000_i1161" type="#_x0000_t75" style="width:20.4pt;height:17.2pt" o:ole="">
            <v:imagedata r:id="rId7" o:title=""/>
          </v:shape>
          <w:control r:id="rId59" w:name="DefaultOcxName46" w:shapeid="_x0000_i1161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6D96A53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Deny</w:t>
      </w:r>
    </w:p>
    <w:p w14:paraId="0DD0E851" w14:textId="2CFCB0FA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7A114C">
          <v:shape id="_x0000_i1160" type="#_x0000_t75" style="width:136.5pt;height:57.5pt" o:ole="">
            <v:imagedata r:id="rId13" o:title=""/>
          </v:shape>
          <w:control r:id="rId60" w:name="DefaultOcxName47" w:shapeid="_x0000_i1160"/>
        </w:object>
      </w:r>
    </w:p>
    <w:p w14:paraId="226D3023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1DC77D8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671307"/>
      <w:bookmarkEnd w:id="8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11EE7E1A" w14:textId="55579478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F645E3">
          <v:shape id="_x0000_i1159" type="#_x0000_t75" style="width:1in;height:18.25pt" o:ole="">
            <v:imagedata r:id="rId61" o:title=""/>
          </v:shape>
          <w:control r:id="rId62" w:name="DefaultOcxName48" w:shapeid="_x0000_i1159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5685CC1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at is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authorization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FBAF929" w14:textId="09EDCD34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4E3CE8F">
          <v:shape id="_x0000_i1158" type="#_x0000_t75" style="width:20.4pt;height:17.2pt" o:ole="">
            <v:imagedata r:id="rId9" o:title=""/>
          </v:shape>
          <w:control r:id="rId63" w:name="DefaultOcxName49" w:shapeid="_x0000_i1158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2F55158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Use of encryption to data</w:t>
      </w:r>
    </w:p>
    <w:p w14:paraId="683E6054" w14:textId="5DD204E2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2782D85">
          <v:shape id="_x0000_i1157" type="#_x0000_t75" style="width:20.4pt;height:17.2pt" o:ole="">
            <v:imagedata r:id="rId9" o:title=""/>
          </v:shape>
          <w:control r:id="rId64" w:name="DefaultOcxName50" w:shapeid="_x0000_i1157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C025BAB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Securing the privacy of </w:t>
      </w:r>
      <w:proofErr w:type="gramStart"/>
      <w:r w:rsidRPr="00E0312D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user</w:t>
      </w:r>
    </w:p>
    <w:p w14:paraId="41839134" w14:textId="77DA31BF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77744E6">
          <v:shape id="_x0000_i1156" type="#_x0000_t75" style="width:20.4pt;height:17.2pt" o:ole="">
            <v:imagedata r:id="rId9" o:title=""/>
          </v:shape>
          <w:control r:id="rId65" w:name="DefaultOcxName51" w:shapeid="_x0000_i1156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F6648D0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Validation of </w:t>
      </w:r>
      <w:proofErr w:type="gramStart"/>
      <w:r w:rsidRPr="00E0312D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user's identity</w:t>
      </w:r>
    </w:p>
    <w:p w14:paraId="420433FF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64B8EC9" w14:textId="5A2D42FC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59AEF85">
          <v:shape id="_x0000_i1155" type="#_x0000_t75" style="width:20.4pt;height:17.2pt" o:ole="">
            <v:imagedata r:id="rId7" o:title=""/>
          </v:shape>
          <w:control r:id="rId66" w:name="DefaultOcxName52" w:shapeid="_x0000_i1155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BB183FF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nfiguration of access privileges of </w:t>
      </w:r>
      <w:proofErr w:type="gramStart"/>
      <w:r w:rsidRPr="00E0312D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user</w:t>
      </w:r>
    </w:p>
    <w:p w14:paraId="34219259" w14:textId="37794400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E36B21">
          <v:shape id="_x0000_i1154" type="#_x0000_t75" style="width:136.5pt;height:57.5pt" o:ole="">
            <v:imagedata r:id="rId13" o:title=""/>
          </v:shape>
          <w:control r:id="rId67" w:name="DefaultOcxName53" w:shapeid="_x0000_i1154"/>
        </w:object>
      </w:r>
    </w:p>
    <w:p w14:paraId="06F82977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95B787E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306"/>
      <w:bookmarkEnd w:id="9"/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452A77CE" w14:textId="15BDB303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919219">
          <v:shape id="_x0000_i1153" type="#_x0000_t75" style="width:1in;height:18.25pt" o:ole="">
            <v:imagedata r:id="rId68" o:title=""/>
          </v:shape>
          <w:control r:id="rId69" w:name="DefaultOcxName54" w:shapeid="_x0000_i1153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942E165" w14:textId="77777777" w:rsidR="00E0312D" w:rsidRPr="00E0312D" w:rsidRDefault="00E0312D" w:rsidP="00E031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What is </w:t>
      </w:r>
      <w:r w:rsidRPr="00E0312D">
        <w:rPr>
          <w:rFonts w:ascii="Times New Roman" w:eastAsia="Times New Roman" w:hAnsi="Times New Roman" w:cs="Times New Roman"/>
          <w:sz w:val="24"/>
          <w:szCs w:val="24"/>
          <w:u w:val="single"/>
        </w:rPr>
        <w:t>correct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about database replication?</w:t>
      </w:r>
    </w:p>
    <w:p w14:paraId="65CDA513" w14:textId="3E7050CC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99EC35D">
          <v:shape id="_x0000_i1152" type="#_x0000_t75" style="width:20.4pt;height:17.2pt" o:ole="">
            <v:imagedata r:id="rId9" o:title=""/>
          </v:shape>
          <w:control r:id="rId70" w:name="DefaultOcxName55" w:shapeid="_x0000_i1152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D42AB63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database is partitioned and distributed to multiple locations.</w:t>
      </w:r>
    </w:p>
    <w:p w14:paraId="21B5B482" w14:textId="3F7C4E05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AB9B168">
          <v:shape id="_x0000_i1151" type="#_x0000_t75" style="width:20.4pt;height:17.2pt" o:ole="">
            <v:imagedata r:id="rId9" o:title=""/>
          </v:shape>
          <w:control r:id="rId71" w:name="DefaultOcxName56" w:shapeid="_x0000_i1151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2DA93E6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Database is set to read-only mode.</w:t>
      </w:r>
    </w:p>
    <w:p w14:paraId="2668D2FF" w14:textId="772B42FC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D7CEE8">
          <v:shape id="_x0000_i1150" type="#_x0000_t75" style="width:20.4pt;height:17.2pt" o:ole="">
            <v:imagedata r:id="rId9" o:title=""/>
          </v:shape>
          <w:control r:id="rId72" w:name="DefaultOcxName57" w:shapeid="_x0000_i1150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E733E74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Database is backed up to a storage.</w:t>
      </w:r>
    </w:p>
    <w:p w14:paraId="462FBC5C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059F58E" w14:textId="3B741B6E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2951E2">
          <v:shape id="_x0000_i1149" type="#_x0000_t75" style="width:20.4pt;height:17.2pt" o:ole="">
            <v:imagedata r:id="rId7" o:title=""/>
          </v:shape>
          <w:control r:id="rId73" w:name="DefaultOcxName58" w:shapeid="_x0000_i1149"/>
        </w:objec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62E2427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>database is copied to multiple locations.</w:t>
      </w:r>
    </w:p>
    <w:p w14:paraId="332D9E4C" w14:textId="790ACA7F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636F609">
          <v:shape id="_x0000_i1148" type="#_x0000_t75" style="width:136.5pt;height:57.5pt" o:ole="">
            <v:imagedata r:id="rId13" o:title=""/>
          </v:shape>
          <w:control r:id="rId74" w:name="DefaultOcxName59" w:shapeid="_x0000_i1148"/>
        </w:object>
      </w:r>
    </w:p>
    <w:p w14:paraId="781E90F0" w14:textId="45D7BF0F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589942F">
          <v:shape id="_x0000_i1147" type="#_x0000_t75" style="width:1in;height:18.25pt" o:ole="">
            <v:imagedata r:id="rId75" o:title=""/>
          </v:shape>
          <w:control r:id="rId76" w:name="DefaultOcxName60" w:shapeid="_x0000_i1147"/>
        </w:object>
      </w:r>
    </w:p>
    <w:p w14:paraId="47AB4464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106B9E40" w14:textId="77777777" w:rsidR="00E0312D" w:rsidRPr="00E0312D" w:rsidRDefault="00E0312D" w:rsidP="00E0312D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E0312D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0BA2C2A3" w14:textId="77777777" w:rsidR="00E0312D" w:rsidRPr="00E0312D" w:rsidRDefault="00E0312D" w:rsidP="00E0312D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E0312D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7E11A254" w14:textId="77777777" w:rsidR="00E0312D" w:rsidRPr="00E0312D" w:rsidRDefault="00E0312D" w:rsidP="00E031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312D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312D">
        <w:rPr>
          <w:rFonts w:ascii="Times New Roman" w:eastAsia="Times New Roman" w:hAnsi="Times New Roman" w:cs="Times New Roman"/>
          <w:sz w:val="36"/>
          <w:szCs w:val="36"/>
        </w:rPr>
        <w:t>10</w:t>
      </w:r>
      <w:r w:rsidRPr="00E0312D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058D7CC9" w14:textId="77777777" w:rsidR="00E0312D" w:rsidRPr="00E0312D" w:rsidRDefault="00E0312D" w:rsidP="00E0312D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E0312D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60F4E56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zQxNTa2NLA0MDdV0lEKTi0uzszPAykwrAUAUIbVnSwAAAA="/>
  </w:docVars>
  <w:rsids>
    <w:rsidRoot w:val="003C33C1"/>
    <w:rsid w:val="003C33C1"/>
    <w:rsid w:val="00A70C05"/>
    <w:rsid w:val="00E016DE"/>
    <w:rsid w:val="00E03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2390F5-2655-41B5-9584-230B1098F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5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1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2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978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369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843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246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845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508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354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940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256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7034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60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1502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01423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3248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34487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1976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7120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2137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14648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6778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809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0673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8882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7037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00190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374822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0313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9504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5773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02951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5865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2207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923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77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97301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7886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04469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5875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4054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08970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0907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5648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120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2975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40388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9932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6539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9506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21765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7639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06922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11674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3885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52472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9508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1547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46955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2075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237015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9306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1736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5698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034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12884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7397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02095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6263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393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72396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1969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13975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97443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25029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52237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306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13571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7307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3828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61498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7343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6185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663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2876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966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980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5829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56020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5598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20264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247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2586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5607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30789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4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94540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10123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603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6022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617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737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29042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4461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82822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0250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8735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9064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4408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186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77809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721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6688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4525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34827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3722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0154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2498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8317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3642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2234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626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487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0595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18277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0146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9227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11013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1736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60953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219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8428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9421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4541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1131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4613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27386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9396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0362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33810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87080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84748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918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0969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4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5789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186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74834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90103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4731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1688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2964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70062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047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99841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68206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45906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615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6425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5184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2399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78719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1561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2824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7043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284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44743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3619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9216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8847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512425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8865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9689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6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7088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9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14655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78966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1892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1482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69979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22969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7564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34771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95134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4826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6547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30083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1202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96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1724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974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66155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7678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00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7337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36060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704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6072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93326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2454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368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9876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3095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128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80412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38958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13406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513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0007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2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975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66400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7233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35514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89189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18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841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982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7410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0066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4137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9360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5773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3945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53600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4504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88416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8554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5787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9703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246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963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851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830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22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4335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333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7.xml"/><Relationship Id="rId21" Type="http://schemas.openxmlformats.org/officeDocument/2006/relationships/control" Target="activeX/activeX12.xml"/><Relationship Id="rId42" Type="http://schemas.openxmlformats.org/officeDocument/2006/relationships/control" Target="activeX/activeX31.xml"/><Relationship Id="rId47" Type="http://schemas.openxmlformats.org/officeDocument/2006/relationships/control" Target="activeX/activeX36.xml"/><Relationship Id="rId63" Type="http://schemas.openxmlformats.org/officeDocument/2006/relationships/control" Target="activeX/activeX50.xml"/><Relationship Id="rId68" Type="http://schemas.openxmlformats.org/officeDocument/2006/relationships/image" Target="media/image10.wmf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24" Type="http://schemas.openxmlformats.org/officeDocument/2006/relationships/control" Target="activeX/activeX15.xml"/><Relationship Id="rId32" Type="http://schemas.openxmlformats.org/officeDocument/2006/relationships/control" Target="activeX/activeX22.xml"/><Relationship Id="rId37" Type="http://schemas.openxmlformats.org/officeDocument/2006/relationships/control" Target="activeX/activeX27.xml"/><Relationship Id="rId40" Type="http://schemas.openxmlformats.org/officeDocument/2006/relationships/control" Target="activeX/activeX30.xml"/><Relationship Id="rId45" Type="http://schemas.openxmlformats.org/officeDocument/2006/relationships/control" Target="activeX/activeX34.xml"/><Relationship Id="rId53" Type="http://schemas.openxmlformats.org/officeDocument/2006/relationships/control" Target="activeX/activeX41.xml"/><Relationship Id="rId58" Type="http://schemas.openxmlformats.org/officeDocument/2006/relationships/control" Target="activeX/activeX46.xml"/><Relationship Id="rId66" Type="http://schemas.openxmlformats.org/officeDocument/2006/relationships/control" Target="activeX/activeX53.xml"/><Relationship Id="rId74" Type="http://schemas.openxmlformats.org/officeDocument/2006/relationships/control" Target="activeX/activeX60.xml"/><Relationship Id="rId5" Type="http://schemas.openxmlformats.org/officeDocument/2006/relationships/image" Target="media/image1.wmf"/><Relationship Id="rId61" Type="http://schemas.openxmlformats.org/officeDocument/2006/relationships/image" Target="media/image9.wmf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control" Target="activeX/activeX13.xml"/><Relationship Id="rId27" Type="http://schemas.openxmlformats.org/officeDocument/2006/relationships/control" Target="activeX/activeX18.xml"/><Relationship Id="rId30" Type="http://schemas.openxmlformats.org/officeDocument/2006/relationships/control" Target="activeX/activeX20.xml"/><Relationship Id="rId35" Type="http://schemas.openxmlformats.org/officeDocument/2006/relationships/control" Target="activeX/activeX25.xml"/><Relationship Id="rId43" Type="http://schemas.openxmlformats.org/officeDocument/2006/relationships/control" Target="activeX/activeX32.xml"/><Relationship Id="rId48" Type="http://schemas.openxmlformats.org/officeDocument/2006/relationships/image" Target="media/image8.wmf"/><Relationship Id="rId56" Type="http://schemas.openxmlformats.org/officeDocument/2006/relationships/control" Target="activeX/activeX44.xml"/><Relationship Id="rId64" Type="http://schemas.openxmlformats.org/officeDocument/2006/relationships/control" Target="activeX/activeX51.xml"/><Relationship Id="rId69" Type="http://schemas.openxmlformats.org/officeDocument/2006/relationships/control" Target="activeX/activeX55.xml"/><Relationship Id="rId77" Type="http://schemas.openxmlformats.org/officeDocument/2006/relationships/fontTable" Target="fontTable.xml"/><Relationship Id="rId8" Type="http://schemas.openxmlformats.org/officeDocument/2006/relationships/control" Target="activeX/activeX2.xml"/><Relationship Id="rId51" Type="http://schemas.openxmlformats.org/officeDocument/2006/relationships/control" Target="activeX/activeX39.xml"/><Relationship Id="rId72" Type="http://schemas.openxmlformats.org/officeDocument/2006/relationships/control" Target="activeX/activeX58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6.xml"/><Relationship Id="rId33" Type="http://schemas.openxmlformats.org/officeDocument/2006/relationships/control" Target="activeX/activeX23.xml"/><Relationship Id="rId38" Type="http://schemas.openxmlformats.org/officeDocument/2006/relationships/control" Target="activeX/activeX28.xml"/><Relationship Id="rId46" Type="http://schemas.openxmlformats.org/officeDocument/2006/relationships/control" Target="activeX/activeX35.xml"/><Relationship Id="rId59" Type="http://schemas.openxmlformats.org/officeDocument/2006/relationships/control" Target="activeX/activeX47.xml"/><Relationship Id="rId67" Type="http://schemas.openxmlformats.org/officeDocument/2006/relationships/control" Target="activeX/activeX54.xml"/><Relationship Id="rId20" Type="http://schemas.openxmlformats.org/officeDocument/2006/relationships/control" Target="activeX/activeX11.xml"/><Relationship Id="rId41" Type="http://schemas.openxmlformats.org/officeDocument/2006/relationships/image" Target="media/image7.wmf"/><Relationship Id="rId54" Type="http://schemas.openxmlformats.org/officeDocument/2006/relationships/control" Target="activeX/activeX42.xml"/><Relationship Id="rId62" Type="http://schemas.openxmlformats.org/officeDocument/2006/relationships/control" Target="activeX/activeX49.xml"/><Relationship Id="rId70" Type="http://schemas.openxmlformats.org/officeDocument/2006/relationships/control" Target="activeX/activeX56.xml"/><Relationship Id="rId75" Type="http://schemas.openxmlformats.org/officeDocument/2006/relationships/image" Target="media/image11.wmf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4.xml"/><Relationship Id="rId28" Type="http://schemas.openxmlformats.org/officeDocument/2006/relationships/image" Target="media/image6.wmf"/><Relationship Id="rId36" Type="http://schemas.openxmlformats.org/officeDocument/2006/relationships/control" Target="activeX/activeX26.xml"/><Relationship Id="rId49" Type="http://schemas.openxmlformats.org/officeDocument/2006/relationships/control" Target="activeX/activeX37.xml"/><Relationship Id="rId57" Type="http://schemas.openxmlformats.org/officeDocument/2006/relationships/control" Target="activeX/activeX45.xml"/><Relationship Id="rId10" Type="http://schemas.openxmlformats.org/officeDocument/2006/relationships/control" Target="activeX/activeX3.xml"/><Relationship Id="rId31" Type="http://schemas.openxmlformats.org/officeDocument/2006/relationships/control" Target="activeX/activeX21.xml"/><Relationship Id="rId44" Type="http://schemas.openxmlformats.org/officeDocument/2006/relationships/control" Target="activeX/activeX33.xml"/><Relationship Id="rId52" Type="http://schemas.openxmlformats.org/officeDocument/2006/relationships/control" Target="activeX/activeX40.xml"/><Relationship Id="rId60" Type="http://schemas.openxmlformats.org/officeDocument/2006/relationships/control" Target="activeX/activeX48.xml"/><Relationship Id="rId65" Type="http://schemas.openxmlformats.org/officeDocument/2006/relationships/control" Target="activeX/activeX52.xml"/><Relationship Id="rId73" Type="http://schemas.openxmlformats.org/officeDocument/2006/relationships/control" Target="activeX/activeX59.xml"/><Relationship Id="rId78" Type="http://schemas.openxmlformats.org/officeDocument/2006/relationships/theme" Target="theme/theme1.xml"/><Relationship Id="rId4" Type="http://schemas.openxmlformats.org/officeDocument/2006/relationships/hyperlink" Target="https://fiu.instructure.com/courses/76284/quizzes/449735/submissions/6079548/log" TargetMode="Externa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9.xml"/><Relationship Id="rId34" Type="http://schemas.openxmlformats.org/officeDocument/2006/relationships/control" Target="activeX/activeX24.xml"/><Relationship Id="rId50" Type="http://schemas.openxmlformats.org/officeDocument/2006/relationships/control" Target="activeX/activeX38.xml"/><Relationship Id="rId55" Type="http://schemas.openxmlformats.org/officeDocument/2006/relationships/control" Target="activeX/activeX43.xml"/><Relationship Id="rId76" Type="http://schemas.openxmlformats.org/officeDocument/2006/relationships/control" Target="activeX/activeX61.xml"/><Relationship Id="rId7" Type="http://schemas.openxmlformats.org/officeDocument/2006/relationships/image" Target="media/image2.wmf"/><Relationship Id="rId71" Type="http://schemas.openxmlformats.org/officeDocument/2006/relationships/control" Target="activeX/activeX57.xml"/><Relationship Id="rId2" Type="http://schemas.openxmlformats.org/officeDocument/2006/relationships/settings" Target="settings.xml"/><Relationship Id="rId29" Type="http://schemas.openxmlformats.org/officeDocument/2006/relationships/control" Target="activeX/activeX1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91</Words>
  <Characters>5081</Characters>
  <Application>Microsoft Office Word</Application>
  <DocSecurity>0</DocSecurity>
  <Lines>42</Lines>
  <Paragraphs>11</Paragraphs>
  <ScaleCrop>false</ScaleCrop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1:17:00Z</dcterms:created>
  <dcterms:modified xsi:type="dcterms:W3CDTF">2021-10-13T01:19:00Z</dcterms:modified>
</cp:coreProperties>
</file>